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etali Ginsbe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tal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nsbe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40 Overland Trail, Deerfield, IL, USA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etali.ginsber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0826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ri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